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FF9097" w14:textId="77777777" w:rsidR="00C44D54" w:rsidRDefault="00C44D54">
      <w:pPr>
        <w:pStyle w:val="Body"/>
        <w:ind w:right="403"/>
      </w:pPr>
    </w:p>
    <w:p w14:paraId="7D5AB0FE" w14:textId="22839AB7" w:rsidR="00C44D54" w:rsidRDefault="009C0F19">
      <w:pPr>
        <w:pStyle w:val="Body"/>
        <w:ind w:right="403"/>
        <w:jc w:val="center"/>
        <w:rPr>
          <w:b/>
          <w:bCs/>
          <w:sz w:val="40"/>
          <w:szCs w:val="40"/>
        </w:rPr>
      </w:pPr>
      <w:r>
        <w:rPr>
          <w:b/>
          <w:bCs/>
          <w:sz w:val="40"/>
          <w:szCs w:val="40"/>
          <w:lang w:val="de-DE"/>
        </w:rPr>
        <w:t xml:space="preserve">LSE SEAC </w:t>
      </w:r>
      <w:r w:rsidR="005133BD">
        <w:rPr>
          <w:b/>
          <w:bCs/>
          <w:sz w:val="40"/>
          <w:szCs w:val="40"/>
          <w:lang w:val="de-DE"/>
        </w:rPr>
        <w:t>PhD Support Fund</w:t>
      </w:r>
    </w:p>
    <w:p w14:paraId="1B44ECB2" w14:textId="77777777" w:rsidR="00C44D54" w:rsidRDefault="009C0F19">
      <w:pPr>
        <w:pStyle w:val="Body"/>
        <w:ind w:right="403"/>
        <w:jc w:val="center"/>
        <w:rPr>
          <w:b/>
          <w:bCs/>
          <w:sz w:val="32"/>
          <w:szCs w:val="32"/>
        </w:rPr>
      </w:pPr>
      <w:r>
        <w:rPr>
          <w:b/>
          <w:bCs/>
          <w:sz w:val="32"/>
          <w:szCs w:val="32"/>
          <w:lang w:val="en-US"/>
        </w:rPr>
        <w:t xml:space="preserve">Application Form </w:t>
      </w:r>
    </w:p>
    <w:p w14:paraId="3E393C36" w14:textId="77777777" w:rsidR="00C44D54" w:rsidRDefault="00C44D54">
      <w:pPr>
        <w:pStyle w:val="Body"/>
        <w:ind w:right="403"/>
      </w:pPr>
    </w:p>
    <w:p w14:paraId="34C7AB66" w14:textId="77777777" w:rsidR="00C44D54" w:rsidRDefault="009C0F19">
      <w:pPr>
        <w:pStyle w:val="Body"/>
        <w:ind w:right="403"/>
        <w:jc w:val="center"/>
        <w:rPr>
          <w:b/>
          <w:bCs/>
          <w:sz w:val="26"/>
          <w:szCs w:val="26"/>
        </w:rPr>
      </w:pPr>
      <w:r>
        <w:rPr>
          <w:b/>
          <w:bCs/>
          <w:sz w:val="26"/>
          <w:szCs w:val="26"/>
          <w:lang w:val="da-DK"/>
        </w:rPr>
        <w:t>APPLICANT DETAILS</w:t>
      </w:r>
    </w:p>
    <w:tbl>
      <w:tblPr>
        <w:tblW w:w="9753"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965"/>
        <w:gridCol w:w="6788"/>
      </w:tblGrid>
      <w:tr w:rsidR="00C44D54" w14:paraId="68897330" w14:textId="77777777" w:rsidTr="006946F1">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38554E4A" w14:textId="77777777" w:rsidR="00C44D54" w:rsidRDefault="009C0F19">
            <w:pPr>
              <w:pStyle w:val="Body"/>
              <w:spacing w:after="0" w:line="240" w:lineRule="auto"/>
              <w:ind w:right="403"/>
            </w:pPr>
            <w:r>
              <w:rPr>
                <w:b/>
                <w:bCs/>
                <w:lang w:val="en-US"/>
              </w:rPr>
              <w:t>Forename(s)</w:t>
            </w:r>
          </w:p>
        </w:tc>
        <w:tc>
          <w:tcPr>
            <w:tcW w:w="67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3BA94A05" w14:textId="77777777" w:rsidR="00C44D54" w:rsidRDefault="00C44D54"/>
        </w:tc>
      </w:tr>
      <w:tr w:rsidR="00C44D54" w14:paraId="20407EF9" w14:textId="77777777" w:rsidTr="006946F1">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7C14DC50" w14:textId="77777777" w:rsidR="00C44D54" w:rsidRDefault="009C0F19">
            <w:pPr>
              <w:pStyle w:val="Body"/>
              <w:spacing w:after="0" w:line="240" w:lineRule="auto"/>
              <w:ind w:right="403"/>
            </w:pPr>
            <w:r>
              <w:rPr>
                <w:b/>
                <w:bCs/>
                <w:lang w:val="en-US"/>
              </w:rPr>
              <w:t>Surname</w:t>
            </w:r>
          </w:p>
        </w:tc>
        <w:tc>
          <w:tcPr>
            <w:tcW w:w="67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4754EE23" w14:textId="77777777" w:rsidR="00C44D54" w:rsidRDefault="00C44D54"/>
        </w:tc>
      </w:tr>
      <w:tr w:rsidR="00C44D54" w14:paraId="5FD7CA32" w14:textId="77777777" w:rsidTr="006946F1">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6553CA28" w14:textId="77777777" w:rsidR="00C44D54" w:rsidRDefault="009C0F19">
            <w:pPr>
              <w:pStyle w:val="Body"/>
              <w:spacing w:after="0" w:line="240" w:lineRule="auto"/>
              <w:ind w:right="403"/>
            </w:pPr>
            <w:r>
              <w:rPr>
                <w:b/>
                <w:bCs/>
                <w:lang w:val="en-US"/>
              </w:rPr>
              <w:t>Email</w:t>
            </w:r>
          </w:p>
        </w:tc>
        <w:tc>
          <w:tcPr>
            <w:tcW w:w="67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5A7F471B" w14:textId="77777777" w:rsidR="00C44D54" w:rsidRDefault="00C44D54"/>
        </w:tc>
      </w:tr>
      <w:tr w:rsidR="00C44D54" w14:paraId="7CDE3422" w14:textId="77777777" w:rsidTr="006946F1">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7474D5E0" w14:textId="77777777" w:rsidR="00C44D54" w:rsidRDefault="009C0F19">
            <w:pPr>
              <w:pStyle w:val="Body"/>
              <w:spacing w:after="0" w:line="240" w:lineRule="auto"/>
              <w:ind w:right="403"/>
            </w:pPr>
            <w:r>
              <w:rPr>
                <w:b/>
                <w:bCs/>
                <w:lang w:val="en-US"/>
              </w:rPr>
              <w:t>Department</w:t>
            </w:r>
          </w:p>
        </w:tc>
        <w:tc>
          <w:tcPr>
            <w:tcW w:w="67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413DD9ED" w14:textId="77777777" w:rsidR="00C44D54" w:rsidRDefault="00C44D54"/>
        </w:tc>
      </w:tr>
      <w:tr w:rsidR="00C44D54" w14:paraId="4EEA7D59" w14:textId="77777777" w:rsidTr="006946F1">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7382F0CA" w14:textId="6101E5C0" w:rsidR="00C44D54" w:rsidRDefault="006946F1">
            <w:pPr>
              <w:pStyle w:val="Body"/>
              <w:spacing w:after="0" w:line="240" w:lineRule="auto"/>
              <w:ind w:right="403"/>
            </w:pPr>
            <w:r>
              <w:rPr>
                <w:b/>
                <w:bCs/>
                <w:lang w:val="en-US"/>
              </w:rPr>
              <w:t>PhD Programme</w:t>
            </w:r>
            <w:r w:rsidR="009C0F19">
              <w:rPr>
                <w:b/>
                <w:bCs/>
                <w:lang w:val="en-US"/>
              </w:rPr>
              <w:t xml:space="preserve"> </w:t>
            </w:r>
          </w:p>
        </w:tc>
        <w:tc>
          <w:tcPr>
            <w:tcW w:w="67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015C59B7" w14:textId="77777777" w:rsidR="00C44D54" w:rsidRDefault="00C44D54"/>
        </w:tc>
      </w:tr>
      <w:tr w:rsidR="006946F1" w14:paraId="06CFB470" w14:textId="77777777" w:rsidTr="006946F1">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52167D80" w14:textId="2FE206A7" w:rsidR="006946F1" w:rsidRDefault="006946F1">
            <w:pPr>
              <w:pStyle w:val="Body"/>
              <w:spacing w:after="0" w:line="240" w:lineRule="auto"/>
              <w:ind w:right="403"/>
              <w:rPr>
                <w:b/>
                <w:bCs/>
                <w:lang w:val="en-US"/>
              </w:rPr>
            </w:pPr>
            <w:r>
              <w:rPr>
                <w:b/>
                <w:bCs/>
                <w:lang w:val="en-US"/>
              </w:rPr>
              <w:t>Year of Study</w:t>
            </w:r>
          </w:p>
        </w:tc>
        <w:tc>
          <w:tcPr>
            <w:tcW w:w="67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43D96A4C" w14:textId="77777777" w:rsidR="006946F1" w:rsidRDefault="006946F1"/>
        </w:tc>
      </w:tr>
      <w:tr w:rsidR="007319E1" w14:paraId="433C7361" w14:textId="77777777" w:rsidTr="006946F1">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6FC2CF11" w14:textId="226F83B2" w:rsidR="007319E1" w:rsidRDefault="007319E1">
            <w:pPr>
              <w:pStyle w:val="Body"/>
              <w:spacing w:after="0" w:line="240" w:lineRule="auto"/>
              <w:ind w:right="403"/>
              <w:rPr>
                <w:b/>
                <w:bCs/>
                <w:lang w:val="en-US"/>
              </w:rPr>
            </w:pPr>
            <w:r>
              <w:rPr>
                <w:b/>
                <w:bCs/>
                <w:lang w:val="en-US"/>
              </w:rPr>
              <w:t>Have you done your upgrade? (if not, write your planned upgrade date)</w:t>
            </w:r>
          </w:p>
        </w:tc>
        <w:tc>
          <w:tcPr>
            <w:tcW w:w="67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1F8EC586" w14:textId="77777777" w:rsidR="007319E1" w:rsidRDefault="007319E1"/>
        </w:tc>
      </w:tr>
    </w:tbl>
    <w:p w14:paraId="18DEC61A" w14:textId="2305D20B" w:rsidR="00C44D54" w:rsidRDefault="00C44D54">
      <w:pPr>
        <w:pStyle w:val="Body"/>
        <w:widowControl w:val="0"/>
        <w:spacing w:line="240" w:lineRule="auto"/>
        <w:jc w:val="center"/>
        <w:rPr>
          <w:b/>
          <w:bCs/>
          <w:sz w:val="26"/>
          <w:szCs w:val="26"/>
        </w:rPr>
      </w:pPr>
    </w:p>
    <w:p w14:paraId="3157C591" w14:textId="08DA8D9D" w:rsidR="006946F1" w:rsidRDefault="006946F1">
      <w:pPr>
        <w:pStyle w:val="Body"/>
        <w:widowControl w:val="0"/>
        <w:spacing w:line="240" w:lineRule="auto"/>
        <w:jc w:val="center"/>
        <w:rPr>
          <w:b/>
          <w:bCs/>
          <w:sz w:val="26"/>
          <w:szCs w:val="26"/>
        </w:rPr>
      </w:pPr>
      <w:r>
        <w:rPr>
          <w:b/>
          <w:bCs/>
          <w:sz w:val="26"/>
          <w:szCs w:val="26"/>
        </w:rPr>
        <w:t>DETAILS OF P</w:t>
      </w:r>
      <w:r w:rsidR="00C60F0D">
        <w:rPr>
          <w:b/>
          <w:bCs/>
          <w:sz w:val="26"/>
          <w:szCs w:val="26"/>
        </w:rPr>
        <w:t>H</w:t>
      </w:r>
      <w:r>
        <w:rPr>
          <w:b/>
          <w:bCs/>
          <w:sz w:val="26"/>
          <w:szCs w:val="26"/>
        </w:rPr>
        <w:t>D PROJECT</w:t>
      </w:r>
    </w:p>
    <w:tbl>
      <w:tblPr>
        <w:tblW w:w="9753"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965"/>
        <w:gridCol w:w="6788"/>
      </w:tblGrid>
      <w:tr w:rsidR="006946F1" w14:paraId="69161960" w14:textId="77777777" w:rsidTr="002505BC">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502AB3E1" w14:textId="7EE1EFCF" w:rsidR="006946F1" w:rsidRDefault="006946F1" w:rsidP="002505BC">
            <w:pPr>
              <w:pStyle w:val="Body"/>
              <w:spacing w:after="0" w:line="240" w:lineRule="auto"/>
              <w:ind w:right="403"/>
            </w:pPr>
            <w:r>
              <w:rPr>
                <w:b/>
                <w:bCs/>
                <w:lang w:val="en-US"/>
              </w:rPr>
              <w:t>Thesis title</w:t>
            </w:r>
          </w:p>
        </w:tc>
        <w:tc>
          <w:tcPr>
            <w:tcW w:w="67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11439775" w14:textId="77777777" w:rsidR="006946F1" w:rsidRDefault="006946F1" w:rsidP="002505BC"/>
        </w:tc>
      </w:tr>
      <w:tr w:rsidR="006946F1" w14:paraId="43FACCFE" w14:textId="77777777" w:rsidTr="002505BC">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0FD868B8" w14:textId="66484E6F" w:rsidR="006946F1" w:rsidRDefault="006946F1" w:rsidP="002505BC">
            <w:pPr>
              <w:pStyle w:val="Body"/>
              <w:spacing w:after="0" w:line="240" w:lineRule="auto"/>
              <w:ind w:right="403"/>
            </w:pPr>
            <w:r>
              <w:rPr>
                <w:b/>
                <w:bCs/>
                <w:lang w:val="en-US"/>
              </w:rPr>
              <w:t>Supervisor</w:t>
            </w:r>
          </w:p>
        </w:tc>
        <w:tc>
          <w:tcPr>
            <w:tcW w:w="67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7C362372" w14:textId="77777777" w:rsidR="006946F1" w:rsidRDefault="006946F1" w:rsidP="002505BC"/>
        </w:tc>
      </w:tr>
      <w:tr w:rsidR="006946F1" w14:paraId="38A63BB3" w14:textId="77777777" w:rsidTr="002505BC">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0796FA6D" w14:textId="59B83BD2" w:rsidR="006946F1" w:rsidRDefault="00C60F0D" w:rsidP="002505BC">
            <w:pPr>
              <w:pStyle w:val="Body"/>
              <w:spacing w:after="0" w:line="240" w:lineRule="auto"/>
              <w:ind w:right="403"/>
            </w:pPr>
            <w:r>
              <w:rPr>
                <w:b/>
                <w:bCs/>
                <w:lang w:val="en-US"/>
              </w:rPr>
              <w:t>Destination of proposed fieldwork</w:t>
            </w:r>
          </w:p>
        </w:tc>
        <w:tc>
          <w:tcPr>
            <w:tcW w:w="67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4611EC62" w14:textId="77777777" w:rsidR="006946F1" w:rsidRDefault="006946F1" w:rsidP="002505BC"/>
        </w:tc>
      </w:tr>
      <w:tr w:rsidR="006946F1" w14:paraId="330F2473" w14:textId="77777777" w:rsidTr="002505BC">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5C4D2289" w14:textId="644DA5DF" w:rsidR="006946F1" w:rsidRDefault="00C60F0D" w:rsidP="002505BC">
            <w:pPr>
              <w:pStyle w:val="Body"/>
              <w:spacing w:after="0" w:line="240" w:lineRule="auto"/>
              <w:ind w:right="403"/>
            </w:pPr>
            <w:r>
              <w:rPr>
                <w:b/>
                <w:bCs/>
                <w:lang w:val="en-US"/>
              </w:rPr>
              <w:t>Amount of funding applying for (max</w:t>
            </w:r>
            <w:r w:rsidR="007319E1">
              <w:rPr>
                <w:b/>
                <w:bCs/>
                <w:lang w:val="en-US"/>
              </w:rPr>
              <w:t>imum</w:t>
            </w:r>
            <w:r>
              <w:rPr>
                <w:b/>
                <w:bCs/>
                <w:lang w:val="en-US"/>
              </w:rPr>
              <w:t xml:space="preserve"> £2,000)</w:t>
            </w:r>
          </w:p>
        </w:tc>
        <w:tc>
          <w:tcPr>
            <w:tcW w:w="67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1632B9D0" w14:textId="77777777" w:rsidR="006946F1" w:rsidRDefault="006946F1" w:rsidP="002505BC"/>
        </w:tc>
      </w:tr>
    </w:tbl>
    <w:p w14:paraId="169192AE" w14:textId="77777777" w:rsidR="006946F1" w:rsidRDefault="006946F1" w:rsidP="00C60F0D">
      <w:pPr>
        <w:pStyle w:val="Body"/>
        <w:ind w:right="403"/>
        <w:rPr>
          <w:b/>
          <w:bCs/>
          <w:sz w:val="26"/>
          <w:szCs w:val="26"/>
        </w:rPr>
      </w:pPr>
    </w:p>
    <w:p w14:paraId="60E6FA69" w14:textId="0FF0E587" w:rsidR="00C44D54" w:rsidRPr="00541230" w:rsidRDefault="009C0F19" w:rsidP="00541230">
      <w:pPr>
        <w:pStyle w:val="Body"/>
        <w:ind w:right="403"/>
        <w:jc w:val="center"/>
        <w:rPr>
          <w:b/>
          <w:bCs/>
          <w:sz w:val="26"/>
          <w:szCs w:val="26"/>
        </w:rPr>
      </w:pPr>
      <w:r>
        <w:rPr>
          <w:b/>
          <w:bCs/>
          <w:sz w:val="26"/>
          <w:szCs w:val="26"/>
        </w:rPr>
        <w:t>PROPOSAL</w:t>
      </w:r>
    </w:p>
    <w:p w14:paraId="18216C68" w14:textId="77777777" w:rsidR="00C44D54" w:rsidRDefault="009C0F19">
      <w:pPr>
        <w:pStyle w:val="Body"/>
        <w:ind w:right="403"/>
        <w:rPr>
          <w:u w:val="single"/>
        </w:rPr>
      </w:pPr>
      <w:r>
        <w:rPr>
          <w:u w:val="single"/>
          <w:lang w:val="en-US"/>
        </w:rPr>
        <w:t>Proposed Fieldwork Period</w:t>
      </w:r>
    </w:p>
    <w:tbl>
      <w:tblPr>
        <w:tblW w:w="9749"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749"/>
      </w:tblGrid>
      <w:tr w:rsidR="00C44D54" w14:paraId="2F5B9F7D" w14:textId="77777777">
        <w:trPr>
          <w:trHeight w:val="669"/>
        </w:trPr>
        <w:tc>
          <w:tcPr>
            <w:tcW w:w="97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55489896" w14:textId="77777777" w:rsidR="00C44D54" w:rsidRDefault="009C0F19">
            <w:pPr>
              <w:pStyle w:val="Body"/>
              <w:ind w:right="403"/>
            </w:pPr>
            <w:r>
              <w:rPr>
                <w:lang w:val="en-US"/>
              </w:rPr>
              <w:t xml:space="preserve">Start date: </w:t>
            </w:r>
          </w:p>
          <w:p w14:paraId="5D12A548" w14:textId="77777777" w:rsidR="00C44D54" w:rsidRDefault="009C0F19">
            <w:pPr>
              <w:pStyle w:val="Body"/>
              <w:spacing w:after="0" w:line="240" w:lineRule="auto"/>
              <w:ind w:right="403"/>
            </w:pPr>
            <w:r>
              <w:rPr>
                <w:lang w:val="en-US"/>
              </w:rPr>
              <w:t>End date:</w:t>
            </w:r>
          </w:p>
        </w:tc>
      </w:tr>
    </w:tbl>
    <w:p w14:paraId="157FB4C9" w14:textId="77777777" w:rsidR="00C44D54" w:rsidRDefault="00C44D54">
      <w:pPr>
        <w:pStyle w:val="Body"/>
        <w:ind w:right="403"/>
      </w:pPr>
    </w:p>
    <w:p w14:paraId="5F4738F7" w14:textId="4F9A5F9B" w:rsidR="00C44D54" w:rsidRDefault="009C0F19">
      <w:pPr>
        <w:pStyle w:val="Body"/>
        <w:ind w:right="403"/>
      </w:pPr>
      <w:r>
        <w:rPr>
          <w:u w:val="single"/>
          <w:lang w:val="en-US"/>
        </w:rPr>
        <w:t xml:space="preserve">Summary of </w:t>
      </w:r>
      <w:r w:rsidR="00C60F0D">
        <w:rPr>
          <w:u w:val="single"/>
          <w:lang w:val="en-US"/>
        </w:rPr>
        <w:t xml:space="preserve">thesis </w:t>
      </w:r>
      <w:r>
        <w:rPr>
          <w:lang w:val="en-US"/>
        </w:rPr>
        <w:t>(</w:t>
      </w:r>
      <w:r w:rsidR="00C60F0D">
        <w:rPr>
          <w:lang w:val="en-US"/>
        </w:rPr>
        <w:t>including aims, research questions, theoretical framework, methodology</w:t>
      </w:r>
      <w:r w:rsidR="006B4439">
        <w:rPr>
          <w:lang w:val="en-US"/>
        </w:rPr>
        <w:t xml:space="preserve">, a description of the </w:t>
      </w:r>
      <w:r w:rsidR="00541230">
        <w:rPr>
          <w:lang w:val="en-US"/>
        </w:rPr>
        <w:t>fieldwork;</w:t>
      </w:r>
      <w:r w:rsidR="006B4439">
        <w:rPr>
          <w:lang w:val="en-US"/>
        </w:rPr>
        <w:t xml:space="preserve"> </w:t>
      </w:r>
      <w:r w:rsidR="00E42EF4">
        <w:rPr>
          <w:lang w:val="en-US"/>
        </w:rPr>
        <w:t>1</w:t>
      </w:r>
      <w:r w:rsidR="006B4439">
        <w:rPr>
          <w:lang w:val="en-US"/>
        </w:rPr>
        <w:t>,</w:t>
      </w:r>
      <w:r w:rsidR="00E42EF4">
        <w:rPr>
          <w:lang w:val="en-US"/>
        </w:rPr>
        <w:t xml:space="preserve">500 </w:t>
      </w:r>
      <w:r>
        <w:rPr>
          <w:lang w:val="en-US"/>
        </w:rPr>
        <w:t>words max</w:t>
      </w:r>
      <w:r w:rsidR="006B4439">
        <w:rPr>
          <w:lang w:val="en-US"/>
        </w:rPr>
        <w:t>, excluding references</w:t>
      </w:r>
      <w:r>
        <w:rPr>
          <w:lang w:val="en-US"/>
        </w:rPr>
        <w:t>)</w:t>
      </w:r>
    </w:p>
    <w:tbl>
      <w:tblPr>
        <w:tblW w:w="9749"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749"/>
      </w:tblGrid>
      <w:tr w:rsidR="00C44D54" w14:paraId="12CEBFFC" w14:textId="77777777" w:rsidTr="00541230">
        <w:trPr>
          <w:cantSplit/>
          <w:trHeight w:val="4475"/>
        </w:trPr>
        <w:tc>
          <w:tcPr>
            <w:tcW w:w="97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4A61538A" w14:textId="77777777" w:rsidR="00C44D54" w:rsidRDefault="00C44D54"/>
        </w:tc>
      </w:tr>
    </w:tbl>
    <w:p w14:paraId="79ABDC2B" w14:textId="77777777" w:rsidR="00C44D54" w:rsidRDefault="00C44D54">
      <w:pPr>
        <w:pStyle w:val="Body"/>
        <w:rPr>
          <w:b/>
          <w:bCs/>
          <w:sz w:val="26"/>
          <w:szCs w:val="26"/>
        </w:rPr>
      </w:pPr>
    </w:p>
    <w:p w14:paraId="48E7596A" w14:textId="77777777" w:rsidR="006B4439" w:rsidRDefault="006B4439" w:rsidP="006B4439">
      <w:pPr>
        <w:pStyle w:val="Body"/>
        <w:spacing w:after="0"/>
        <w:ind w:right="403"/>
        <w:jc w:val="center"/>
        <w:rPr>
          <w:b/>
          <w:bCs/>
          <w:sz w:val="26"/>
          <w:szCs w:val="26"/>
          <w:lang w:val="de-DE"/>
        </w:rPr>
      </w:pPr>
      <w:r>
        <w:rPr>
          <w:b/>
          <w:bCs/>
          <w:sz w:val="26"/>
          <w:szCs w:val="26"/>
          <w:lang w:val="de-DE"/>
        </w:rPr>
        <w:t xml:space="preserve">BREAKDOWN AND JUSTIFICATION OF THE ANTICIPATED RESEARCH COSTS </w:t>
      </w:r>
    </w:p>
    <w:p w14:paraId="512A63AB" w14:textId="1E4E10D0" w:rsidR="00C44D54" w:rsidRDefault="006B4439">
      <w:pPr>
        <w:pStyle w:val="Body"/>
        <w:ind w:right="403"/>
        <w:jc w:val="center"/>
        <w:rPr>
          <w:b/>
          <w:bCs/>
          <w:sz w:val="26"/>
          <w:szCs w:val="26"/>
        </w:rPr>
      </w:pPr>
      <w:r>
        <w:rPr>
          <w:b/>
          <w:bCs/>
          <w:sz w:val="26"/>
          <w:szCs w:val="26"/>
          <w:lang w:val="de-DE"/>
        </w:rPr>
        <w:t>(maximum 1 page)</w:t>
      </w:r>
      <w:r w:rsidR="009C0F19">
        <w:rPr>
          <w:b/>
          <w:bCs/>
          <w:sz w:val="26"/>
          <w:szCs w:val="26"/>
          <w:lang w:val="de-DE"/>
        </w:rPr>
        <w:t xml:space="preserve"> </w:t>
      </w:r>
    </w:p>
    <w:p w14:paraId="623E6F4F" w14:textId="7052914D" w:rsidR="00C44D54" w:rsidRDefault="009C0F19">
      <w:pPr>
        <w:pStyle w:val="Body"/>
        <w:tabs>
          <w:tab w:val="left" w:pos="4215"/>
        </w:tabs>
        <w:ind w:right="403"/>
      </w:pPr>
      <w:r>
        <w:rPr>
          <w:lang w:val="en-US"/>
        </w:rPr>
        <w:t>Acceptable categories are research related travel, accommodation and subsistence, and local research-related services such as transcription or translation. Ineligible expenses include: conference attendance, salaries, physical infrastructure, vehicle purchase, permanent resources, large equipment, institutional overheads and endowments.</w:t>
      </w:r>
    </w:p>
    <w:p w14:paraId="104121E3" w14:textId="102047E3" w:rsidR="00C44D54" w:rsidRDefault="009C0F19">
      <w:pPr>
        <w:pStyle w:val="Body"/>
        <w:tabs>
          <w:tab w:val="left" w:pos="4215"/>
        </w:tabs>
        <w:ind w:right="403"/>
      </w:pPr>
      <w:r>
        <w:rPr>
          <w:lang w:val="en-US"/>
        </w:rPr>
        <w:t xml:space="preserve">However, </w:t>
      </w:r>
      <w:r w:rsidR="00CA7C0C">
        <w:rPr>
          <w:lang w:val="en-US"/>
        </w:rPr>
        <w:t xml:space="preserve">under the Covid-19 pandemic circumstances, </w:t>
      </w:r>
      <w:r>
        <w:rPr>
          <w:lang w:val="en-US"/>
        </w:rPr>
        <w:t>if alternative arrangements are made to conduct ‘remote fieldwork’, acceptable categories would cover research related expenses such as acquisition of local archives, any assistance fees (e.g., translation), acquisition of data, purchase or lease of specialist software.</w:t>
      </w:r>
      <w:r>
        <w:rPr>
          <w:color w:val="393D3F"/>
        </w:rPr>
        <w:t xml:space="preserve"> </w:t>
      </w:r>
      <w:r>
        <w:rPr>
          <w:color w:val="393D3F"/>
          <w:lang w:val="en-US"/>
        </w:rPr>
        <w:t>Please consult SEAC Centre Manager if you require any clarification of acceptable expense categories.</w:t>
      </w:r>
    </w:p>
    <w:p w14:paraId="6C42DB27" w14:textId="77777777" w:rsidR="006B4439" w:rsidRDefault="006B4439" w:rsidP="006B4439"/>
    <w:tbl>
      <w:tblPr>
        <w:tblStyle w:val="TableGrid"/>
        <w:tblW w:w="0" w:type="auto"/>
        <w:tblLook w:val="04A0" w:firstRow="1" w:lastRow="0" w:firstColumn="1" w:lastColumn="0" w:noHBand="0" w:noVBand="1"/>
      </w:tblPr>
      <w:tblGrid>
        <w:gridCol w:w="9743"/>
      </w:tblGrid>
      <w:tr w:rsidR="006B4439" w14:paraId="3ECEFC12" w14:textId="77777777" w:rsidTr="00541230">
        <w:trPr>
          <w:trHeight w:val="4535"/>
        </w:trPr>
        <w:tc>
          <w:tcPr>
            <w:tcW w:w="9743" w:type="dxa"/>
          </w:tcPr>
          <w:p w14:paraId="110D1AEF" w14:textId="77777777" w:rsidR="006B4439" w:rsidRDefault="006B4439" w:rsidP="006B4439">
            <w:pPr>
              <w:pBdr>
                <w:top w:val="none" w:sz="0" w:space="0" w:color="auto"/>
                <w:left w:val="none" w:sz="0" w:space="0" w:color="auto"/>
                <w:bottom w:val="none" w:sz="0" w:space="0" w:color="auto"/>
                <w:right w:val="none" w:sz="0" w:space="0" w:color="auto"/>
                <w:between w:val="none" w:sz="0" w:space="0" w:color="auto"/>
                <w:bar w:val="none" w:sz="0" w:color="auto"/>
              </w:pBdr>
            </w:pPr>
          </w:p>
        </w:tc>
      </w:tr>
    </w:tbl>
    <w:p w14:paraId="307862E4" w14:textId="50102CEF" w:rsidR="006B4439" w:rsidRPr="00541230" w:rsidRDefault="00541230" w:rsidP="00541230">
      <w:pPr>
        <w:pStyle w:val="Body"/>
        <w:spacing w:after="0"/>
        <w:ind w:right="403"/>
        <w:jc w:val="center"/>
        <w:rPr>
          <w:b/>
          <w:bCs/>
          <w:sz w:val="26"/>
          <w:szCs w:val="26"/>
          <w:lang w:val="de-DE"/>
        </w:rPr>
      </w:pPr>
      <w:r w:rsidRPr="00541230">
        <w:rPr>
          <w:b/>
          <w:bCs/>
          <w:sz w:val="26"/>
          <w:szCs w:val="26"/>
          <w:lang w:val="de-DE"/>
        </w:rPr>
        <w:lastRenderedPageBreak/>
        <w:t>STATEMENT OF SUPPORT FROM PHD SUPERVISOR</w:t>
      </w:r>
      <w:r w:rsidR="00E42EF4">
        <w:rPr>
          <w:b/>
          <w:bCs/>
          <w:sz w:val="26"/>
          <w:szCs w:val="26"/>
          <w:lang w:val="de-DE"/>
        </w:rPr>
        <w:t>*</w:t>
      </w:r>
    </w:p>
    <w:p w14:paraId="5FD4F0A9" w14:textId="77777777" w:rsidR="00541230" w:rsidRDefault="00541230" w:rsidP="006B4439"/>
    <w:tbl>
      <w:tblPr>
        <w:tblStyle w:val="TableGrid"/>
        <w:tblW w:w="0" w:type="auto"/>
        <w:tblLook w:val="04A0" w:firstRow="1" w:lastRow="0" w:firstColumn="1" w:lastColumn="0" w:noHBand="0" w:noVBand="1"/>
      </w:tblPr>
      <w:tblGrid>
        <w:gridCol w:w="9743"/>
      </w:tblGrid>
      <w:tr w:rsidR="00541230" w14:paraId="788CD59A" w14:textId="77777777" w:rsidTr="00541230">
        <w:trPr>
          <w:trHeight w:val="4535"/>
        </w:trPr>
        <w:tc>
          <w:tcPr>
            <w:tcW w:w="9743" w:type="dxa"/>
          </w:tcPr>
          <w:p w14:paraId="31F75536" w14:textId="669CE2FB" w:rsidR="00541230" w:rsidRDefault="00541230">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4215"/>
              </w:tabs>
              <w:ind w:right="403"/>
            </w:pPr>
          </w:p>
        </w:tc>
      </w:tr>
    </w:tbl>
    <w:p w14:paraId="3FACD42C" w14:textId="2BBC9DB0" w:rsidR="00541230" w:rsidRDefault="00541230" w:rsidP="00541230">
      <w:pPr>
        <w:pStyle w:val="Body"/>
        <w:widowControl w:val="0"/>
        <w:tabs>
          <w:tab w:val="left" w:pos="4215"/>
        </w:tabs>
        <w:spacing w:before="240" w:line="240" w:lineRule="auto"/>
      </w:pPr>
      <w:r>
        <w:t xml:space="preserve">* Supervisor statement can be sent separately to </w:t>
      </w:r>
      <w:hyperlink r:id="rId6" w:history="1">
        <w:r w:rsidRPr="00963359">
          <w:rPr>
            <w:rStyle w:val="Hyperlink"/>
          </w:rPr>
          <w:t>seac.admin@lse.ac.uk</w:t>
        </w:r>
      </w:hyperlink>
    </w:p>
    <w:p w14:paraId="011225F5" w14:textId="7DFA2EFE" w:rsidR="00541230" w:rsidRDefault="00541230" w:rsidP="00541230">
      <w:pPr>
        <w:pStyle w:val="Body"/>
        <w:widowControl w:val="0"/>
        <w:tabs>
          <w:tab w:val="left" w:pos="4215"/>
        </w:tabs>
        <w:spacing w:before="240" w:line="240" w:lineRule="auto"/>
      </w:pPr>
      <w:r>
        <w:t>Supervisor’s signature and date:</w:t>
      </w:r>
    </w:p>
    <w:p w14:paraId="01550CBC" w14:textId="7B7B8512" w:rsidR="00541230" w:rsidRDefault="00541230">
      <w:pPr>
        <w:pStyle w:val="Body"/>
        <w:widowControl w:val="0"/>
        <w:tabs>
          <w:tab w:val="left" w:pos="4215"/>
        </w:tabs>
        <w:spacing w:line="240" w:lineRule="auto"/>
      </w:pPr>
    </w:p>
    <w:p w14:paraId="4CACF49B" w14:textId="1591B59C" w:rsidR="00541230" w:rsidRDefault="00541230">
      <w:pPr>
        <w:pStyle w:val="Body"/>
        <w:widowControl w:val="0"/>
        <w:tabs>
          <w:tab w:val="left" w:pos="4215"/>
        </w:tabs>
        <w:spacing w:line="240" w:lineRule="auto"/>
      </w:pPr>
    </w:p>
    <w:p w14:paraId="350C46C8" w14:textId="330448E3" w:rsidR="00541230" w:rsidRPr="00541230" w:rsidRDefault="00541230" w:rsidP="00541230">
      <w:pPr>
        <w:pStyle w:val="Body"/>
        <w:ind w:right="403"/>
        <w:jc w:val="center"/>
        <w:rPr>
          <w:b/>
          <w:bCs/>
          <w:sz w:val="26"/>
          <w:szCs w:val="26"/>
          <w:lang w:val="de-DE"/>
        </w:rPr>
      </w:pPr>
      <w:r w:rsidRPr="00541230">
        <w:rPr>
          <w:b/>
          <w:bCs/>
          <w:sz w:val="26"/>
          <w:szCs w:val="26"/>
          <w:lang w:val="de-DE"/>
        </w:rPr>
        <w:t>APPLICANT’S DECLATION</w:t>
      </w:r>
    </w:p>
    <w:p w14:paraId="730E139F" w14:textId="20854DF4" w:rsidR="00541230" w:rsidRDefault="00541230">
      <w:pPr>
        <w:pStyle w:val="Body"/>
        <w:widowControl w:val="0"/>
        <w:tabs>
          <w:tab w:val="left" w:pos="4215"/>
        </w:tabs>
        <w:spacing w:line="240" w:lineRule="auto"/>
      </w:pPr>
      <w:r>
        <w:t>In typing my name below, I show that I have read the call for application of SEAC PhD Support Scheme on SEAC website and agree to abide by these conditions.</w:t>
      </w:r>
    </w:p>
    <w:p w14:paraId="5D25C250" w14:textId="759E65AB" w:rsidR="00541230" w:rsidRDefault="00541230">
      <w:pPr>
        <w:pStyle w:val="Body"/>
        <w:widowControl w:val="0"/>
        <w:tabs>
          <w:tab w:val="left" w:pos="4215"/>
        </w:tabs>
        <w:spacing w:line="240" w:lineRule="auto"/>
      </w:pPr>
      <w:r>
        <w:t>I understand that if I awarded a grant, I shall be required to write a fieldwork report and submit a blog post for LSE Field Research Method Lab blog (</w:t>
      </w:r>
      <w:hyperlink r:id="rId7" w:history="1">
        <w:r w:rsidRPr="00963359">
          <w:rPr>
            <w:rStyle w:val="Hyperlink"/>
          </w:rPr>
          <w:t>https://blogs.lse.ac.uk/fieldresearch/</w:t>
        </w:r>
      </w:hyperlink>
      <w:r>
        <w:t xml:space="preserve">). </w:t>
      </w:r>
    </w:p>
    <w:p w14:paraId="464263DF" w14:textId="7BFE2AC4" w:rsidR="00541230" w:rsidRDefault="00541230">
      <w:pPr>
        <w:pStyle w:val="Body"/>
        <w:widowControl w:val="0"/>
        <w:tabs>
          <w:tab w:val="left" w:pos="4215"/>
        </w:tabs>
        <w:spacing w:line="240" w:lineRule="auto"/>
      </w:pPr>
    </w:p>
    <w:p w14:paraId="60BB895A" w14:textId="345D58A1" w:rsidR="00541230" w:rsidRDefault="00541230">
      <w:pPr>
        <w:pStyle w:val="Body"/>
        <w:widowControl w:val="0"/>
        <w:tabs>
          <w:tab w:val="left" w:pos="4215"/>
        </w:tabs>
        <w:spacing w:line="240" w:lineRule="auto"/>
      </w:pPr>
      <w:r>
        <w:t>Applicant’s signature and date:</w:t>
      </w:r>
    </w:p>
    <w:p w14:paraId="000E9FA2" w14:textId="79B83419" w:rsidR="00C44D54" w:rsidRDefault="00C44D54">
      <w:pPr>
        <w:pStyle w:val="Body"/>
        <w:tabs>
          <w:tab w:val="left" w:pos="4215"/>
        </w:tabs>
        <w:ind w:right="403"/>
      </w:pPr>
    </w:p>
    <w:p w14:paraId="2AB395F3" w14:textId="77777777" w:rsidR="00541230" w:rsidRDefault="00541230">
      <w:pPr>
        <w:pStyle w:val="Body"/>
        <w:tabs>
          <w:tab w:val="left" w:pos="4215"/>
        </w:tabs>
        <w:ind w:right="403"/>
      </w:pPr>
    </w:p>
    <w:p w14:paraId="4C0EC32C" w14:textId="59D507C3" w:rsidR="00C44D54" w:rsidRPr="00707D5B" w:rsidRDefault="009C0F19" w:rsidP="00541230">
      <w:pPr>
        <w:pStyle w:val="Body"/>
        <w:tabs>
          <w:tab w:val="left" w:pos="4215"/>
        </w:tabs>
        <w:ind w:right="403"/>
        <w:jc w:val="center"/>
        <w:rPr>
          <w:b/>
          <w:bCs/>
          <w:sz w:val="28"/>
          <w:szCs w:val="28"/>
        </w:rPr>
      </w:pPr>
      <w:r w:rsidRPr="00707D5B">
        <w:rPr>
          <w:b/>
          <w:bCs/>
          <w:sz w:val="24"/>
          <w:szCs w:val="24"/>
          <w:lang w:val="en-US"/>
        </w:rPr>
        <w:t xml:space="preserve">Please submit the completed form </w:t>
      </w:r>
      <w:r w:rsidR="00707D5B">
        <w:rPr>
          <w:b/>
          <w:bCs/>
          <w:sz w:val="24"/>
          <w:szCs w:val="24"/>
          <w:lang w:val="en-US"/>
        </w:rPr>
        <w:t xml:space="preserve">along with a </w:t>
      </w:r>
      <w:r w:rsidR="00707D5B" w:rsidRPr="00707D5B">
        <w:rPr>
          <w:b/>
          <w:bCs/>
          <w:i/>
          <w:iCs/>
          <w:sz w:val="24"/>
          <w:szCs w:val="24"/>
          <w:lang w:val="en-US"/>
        </w:rPr>
        <w:t>two-page CV</w:t>
      </w:r>
      <w:r w:rsidR="00707D5B">
        <w:rPr>
          <w:b/>
          <w:bCs/>
          <w:sz w:val="24"/>
          <w:szCs w:val="24"/>
          <w:lang w:val="en-US"/>
        </w:rPr>
        <w:t xml:space="preserve"> </w:t>
      </w:r>
      <w:r w:rsidRPr="00707D5B">
        <w:rPr>
          <w:b/>
          <w:bCs/>
          <w:sz w:val="24"/>
          <w:szCs w:val="24"/>
          <w:lang w:val="en-US"/>
        </w:rPr>
        <w:t xml:space="preserve">via email to SEAC Centre Manager: </w:t>
      </w:r>
      <w:hyperlink r:id="rId8" w:history="1">
        <w:r w:rsidRPr="00707D5B">
          <w:rPr>
            <w:rStyle w:val="Hyperlink0"/>
            <w:b/>
            <w:bCs/>
            <w:sz w:val="24"/>
            <w:szCs w:val="24"/>
          </w:rPr>
          <w:t>seac.admin@lse.ac.uk</w:t>
        </w:r>
      </w:hyperlink>
    </w:p>
    <w:sectPr w:rsidR="00C44D54" w:rsidRPr="00707D5B">
      <w:headerReference w:type="default" r:id="rId9"/>
      <w:footerReference w:type="default" r:id="rId10"/>
      <w:pgSz w:w="11900" w:h="16840"/>
      <w:pgMar w:top="1440" w:right="707" w:bottom="1135"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57AC8B" w14:textId="77777777" w:rsidR="00E85952" w:rsidRDefault="00E85952">
      <w:r>
        <w:separator/>
      </w:r>
    </w:p>
  </w:endnote>
  <w:endnote w:type="continuationSeparator" w:id="0">
    <w:p w14:paraId="61B0B7BF" w14:textId="77777777" w:rsidR="00E85952" w:rsidRDefault="00E859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121BB8" w14:textId="77777777" w:rsidR="00C44D54" w:rsidRDefault="00C44D54">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B610E5" w14:textId="77777777" w:rsidR="00E85952" w:rsidRDefault="00E85952">
      <w:r>
        <w:separator/>
      </w:r>
    </w:p>
  </w:footnote>
  <w:footnote w:type="continuationSeparator" w:id="0">
    <w:p w14:paraId="0D886EB9" w14:textId="77777777" w:rsidR="00E85952" w:rsidRDefault="00E859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3550BA" w14:textId="77777777" w:rsidR="00C44D54" w:rsidRDefault="009C0F19">
    <w:pPr>
      <w:pStyle w:val="Header"/>
      <w:jc w:val="right"/>
    </w:pPr>
    <w:r>
      <w:rPr>
        <w:noProof/>
      </w:rPr>
      <w:drawing>
        <wp:inline distT="0" distB="0" distL="0" distR="0" wp14:anchorId="4F913F7C" wp14:editId="123D4740">
          <wp:extent cx="1626871" cy="686704"/>
          <wp:effectExtent l="0" t="0" r="0" b="0"/>
          <wp:docPr id="1073741825" name="officeArt object" descr="LSE SEAC Grey.png"/>
          <wp:cNvGraphicFramePr/>
          <a:graphic xmlns:a="http://schemas.openxmlformats.org/drawingml/2006/main">
            <a:graphicData uri="http://schemas.openxmlformats.org/drawingml/2006/picture">
              <pic:pic xmlns:pic="http://schemas.openxmlformats.org/drawingml/2006/picture">
                <pic:nvPicPr>
                  <pic:cNvPr id="1073741825" name="LSE SEAC Grey.png" descr="LSE SEAC Grey.png"/>
                  <pic:cNvPicPr>
                    <a:picLocks noChangeAspect="1"/>
                  </pic:cNvPicPr>
                </pic:nvPicPr>
                <pic:blipFill>
                  <a:blip r:embed="rId1"/>
                  <a:stretch>
                    <a:fillRect/>
                  </a:stretch>
                </pic:blipFill>
                <pic:spPr>
                  <a:xfrm>
                    <a:off x="0" y="0"/>
                    <a:ext cx="1626871" cy="686704"/>
                  </a:xfrm>
                  <a:prstGeom prst="rect">
                    <a:avLst/>
                  </a:prstGeom>
                  <a:ln w="12700" cap="flat">
                    <a:noFill/>
                    <a:miter lim="400000"/>
                  </a:ln>
                  <a:effec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tjAxNDUxMzOwNDNQ0lEKTi0uzszPAykwqgUAz4/HUCwAAAA="/>
  </w:docVars>
  <w:rsids>
    <w:rsidRoot w:val="00C44D54"/>
    <w:rsid w:val="000C54A9"/>
    <w:rsid w:val="003F4AC7"/>
    <w:rsid w:val="005133BD"/>
    <w:rsid w:val="00541230"/>
    <w:rsid w:val="006946F1"/>
    <w:rsid w:val="006B4439"/>
    <w:rsid w:val="00707D5B"/>
    <w:rsid w:val="00724B57"/>
    <w:rsid w:val="007319E1"/>
    <w:rsid w:val="009C0F19"/>
    <w:rsid w:val="00A31EAA"/>
    <w:rsid w:val="00C44D54"/>
    <w:rsid w:val="00C60F0D"/>
    <w:rsid w:val="00CA7C0C"/>
    <w:rsid w:val="00D14A8E"/>
    <w:rsid w:val="00D714E6"/>
    <w:rsid w:val="00E42EF4"/>
    <w:rsid w:val="00E85952"/>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BCB2A1"/>
  <w15:docId w15:val="{BC2B2176-866D-4601-A645-21EA74335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GB" w:eastAsia="ko-KR"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513"/>
        <w:tab w:val="right" w:pos="9026"/>
      </w:tabs>
    </w:pPr>
    <w:rPr>
      <w:rFonts w:ascii="Calibri" w:eastAsia="Calibri" w:hAnsi="Calibri" w:cs="Calibri"/>
      <w:color w:val="000000"/>
      <w:sz w:val="22"/>
      <w:szCs w:val="22"/>
      <w:u w:color="000000"/>
      <w:lang w:val="en-US"/>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160" w:line="259" w:lineRule="auto"/>
    </w:pPr>
    <w:rPr>
      <w:rFonts w:ascii="Calibri" w:eastAsia="Calibri" w:hAnsi="Calibri" w:cs="Calibri"/>
      <w:color w:val="000000"/>
      <w:sz w:val="22"/>
      <w:szCs w:val="22"/>
      <w:u w:color="000000"/>
    </w:rPr>
  </w:style>
  <w:style w:type="character" w:customStyle="1" w:styleId="Link">
    <w:name w:val="Link"/>
    <w:rPr>
      <w:color w:val="0563C1"/>
      <w:u w:val="single" w:color="0563C1"/>
    </w:rPr>
  </w:style>
  <w:style w:type="character" w:customStyle="1" w:styleId="Hyperlink0">
    <w:name w:val="Hyperlink.0"/>
    <w:basedOn w:val="Link"/>
    <w:rPr>
      <w:color w:val="0563C1"/>
      <w:sz w:val="20"/>
      <w:szCs w:val="20"/>
      <w:u w:val="single" w:color="0563C1"/>
    </w:rPr>
  </w:style>
  <w:style w:type="table" w:styleId="TableGrid">
    <w:name w:val="Table Grid"/>
    <w:basedOn w:val="TableNormal"/>
    <w:uiPriority w:val="39"/>
    <w:rsid w:val="006B44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41230"/>
    <w:rPr>
      <w:color w:val="605E5C"/>
      <w:shd w:val="clear" w:color="auto" w:fill="E1DFDD"/>
    </w:rPr>
  </w:style>
  <w:style w:type="paragraph" w:styleId="BalloonText">
    <w:name w:val="Balloon Text"/>
    <w:basedOn w:val="Normal"/>
    <w:link w:val="BalloonTextChar"/>
    <w:uiPriority w:val="99"/>
    <w:semiHidden/>
    <w:unhideWhenUsed/>
    <w:rsid w:val="00E42EF4"/>
    <w:rPr>
      <w:sz w:val="18"/>
      <w:szCs w:val="18"/>
    </w:rPr>
  </w:style>
  <w:style w:type="character" w:customStyle="1" w:styleId="BalloonTextChar">
    <w:name w:val="Balloon Text Char"/>
    <w:basedOn w:val="DefaultParagraphFont"/>
    <w:link w:val="BalloonText"/>
    <w:uiPriority w:val="99"/>
    <w:semiHidden/>
    <w:rsid w:val="00E42EF4"/>
    <w:rPr>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mailto:seac.admin@lse.ac.uk" TargetMode="External"/><Relationship Id="rId3" Type="http://schemas.openxmlformats.org/officeDocument/2006/relationships/webSettings" Target="webSettings.xml"/><Relationship Id="rId7" Type="http://schemas.openxmlformats.org/officeDocument/2006/relationships/hyperlink" Target="https://blogs.lse.ac.uk/fieldresearch/"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eac.admin@lse.ac.uk"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334</Words>
  <Characters>190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YOH</dc:creator>
  <cp:lastModifiedBy>BOULTONK</cp:lastModifiedBy>
  <cp:revision>2</cp:revision>
  <dcterms:created xsi:type="dcterms:W3CDTF">2021-07-23T14:58:00Z</dcterms:created>
  <dcterms:modified xsi:type="dcterms:W3CDTF">2021-07-23T14:58:00Z</dcterms:modified>
</cp:coreProperties>
</file>